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296AC5" w14:textId="77777777" w:rsidR="00D4664E" w:rsidRDefault="00D4664E" w:rsidP="00D4664E">
      <w:pPr>
        <w:ind w:left="1080" w:hanging="1080"/>
        <w:rPr>
          <w:sz w:val="22"/>
        </w:rPr>
      </w:pPr>
    </w:p>
    <w:p w14:paraId="69F200A7" w14:textId="77777777" w:rsidR="00D4664E" w:rsidRDefault="00D4664E" w:rsidP="00D4664E">
      <w:pPr>
        <w:ind w:left="1080" w:hanging="1080"/>
        <w:rPr>
          <w:sz w:val="22"/>
        </w:rPr>
      </w:pPr>
    </w:p>
    <w:p w14:paraId="040FE588" w14:textId="77777777" w:rsidR="00D4664E" w:rsidRDefault="00D4664E" w:rsidP="00D4664E">
      <w:pPr>
        <w:ind w:left="1080" w:hanging="1080"/>
        <w:rPr>
          <w:sz w:val="22"/>
        </w:rPr>
      </w:pPr>
    </w:p>
    <w:p w14:paraId="70E5443B" w14:textId="77777777" w:rsidR="00D4664E" w:rsidRDefault="00D4664E" w:rsidP="00D4664E">
      <w:pPr>
        <w:ind w:left="1080" w:hanging="1080"/>
        <w:rPr>
          <w:sz w:val="22"/>
        </w:rPr>
      </w:pPr>
    </w:p>
    <w:p w14:paraId="2677839F" w14:textId="77777777" w:rsidR="00D4664E" w:rsidRDefault="00D4664E" w:rsidP="00D4664E">
      <w:pPr>
        <w:ind w:left="1080" w:hanging="1080"/>
        <w:rPr>
          <w:sz w:val="22"/>
        </w:rPr>
      </w:pPr>
    </w:p>
    <w:p w14:paraId="560DC816" w14:textId="77777777" w:rsidR="00D4664E" w:rsidRDefault="00D4664E" w:rsidP="00F86508">
      <w:pPr>
        <w:rPr>
          <w:sz w:val="22"/>
        </w:rPr>
      </w:pPr>
    </w:p>
    <w:p w14:paraId="69C1DF4A" w14:textId="6977B10F" w:rsidR="00D4664E" w:rsidRPr="003417B6" w:rsidRDefault="00D4664E" w:rsidP="00D4664E">
      <w:pPr>
        <w:ind w:left="1080"/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4672BC7C" wp14:editId="3AB5C800">
                <wp:simplePos x="0" y="0"/>
                <wp:positionH relativeFrom="page">
                  <wp:posOffset>5486400</wp:posOffset>
                </wp:positionH>
                <wp:positionV relativeFrom="page">
                  <wp:posOffset>457200</wp:posOffset>
                </wp:positionV>
                <wp:extent cx="1737360" cy="2743200"/>
                <wp:effectExtent l="0" t="0" r="254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360" cy="27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5C9534" w14:textId="77777777" w:rsidR="00E70BB7" w:rsidRPr="00814C5F" w:rsidRDefault="00E70BB7" w:rsidP="00D4664E">
                            <w:pPr>
                              <w:spacing w:after="80" w:line="240" w:lineRule="exact"/>
                              <w:rPr>
                                <w:w w:val="102"/>
                                <w:kern w:val="18"/>
                                <w:sz w:val="26"/>
                              </w:rPr>
                            </w:pPr>
                            <w:r w:rsidRPr="00E70BB7">
                              <w:rPr>
                                <w:w w:val="102"/>
                                <w:kern w:val="18"/>
                                <w:sz w:val="26"/>
                              </w:rPr>
                              <w:t xml:space="preserve">Cornell University College of Architecture, Art, and Planning </w:t>
                            </w:r>
                          </w:p>
                          <w:p w14:paraId="4AD4AA4E" w14:textId="77777777" w:rsidR="007E31DB" w:rsidRPr="007E31DB" w:rsidRDefault="007E31DB" w:rsidP="007E31DB">
                            <w:pPr>
                              <w:spacing w:line="200" w:lineRule="exact"/>
                              <w:rPr>
                                <w:kern w:val="18"/>
                                <w:sz w:val="20"/>
                              </w:rPr>
                            </w:pPr>
                            <w:r w:rsidRPr="007E31DB">
                              <w:rPr>
                                <w:kern w:val="18"/>
                                <w:sz w:val="20"/>
                              </w:rPr>
                              <w:t>240</w:t>
                            </w:r>
                            <w:r>
                              <w:rPr>
                                <w:kern w:val="18"/>
                                <w:sz w:val="20"/>
                              </w:rPr>
                              <w:t xml:space="preserve"> E.</w:t>
                            </w:r>
                            <w:r w:rsidRPr="007E31DB">
                              <w:rPr>
                                <w:kern w:val="18"/>
                                <w:sz w:val="20"/>
                              </w:rPr>
                              <w:t xml:space="preserve"> Sibley Hall, </w:t>
                            </w:r>
                          </w:p>
                          <w:p w14:paraId="5B9657F0" w14:textId="77777777" w:rsidR="007E31DB" w:rsidRPr="007E31DB" w:rsidRDefault="007E31DB" w:rsidP="007E31DB">
                            <w:pPr>
                              <w:spacing w:line="200" w:lineRule="exact"/>
                              <w:rPr>
                                <w:kern w:val="18"/>
                                <w:sz w:val="20"/>
                              </w:rPr>
                            </w:pPr>
                            <w:r w:rsidRPr="007E31DB">
                              <w:rPr>
                                <w:kern w:val="18"/>
                                <w:sz w:val="20"/>
                              </w:rPr>
                              <w:t>Ithaca, NY 14853,</w:t>
                            </w:r>
                          </w:p>
                          <w:p w14:paraId="31B877B7" w14:textId="77777777" w:rsidR="00D4664E" w:rsidRPr="00137386" w:rsidRDefault="007E31DB" w:rsidP="007E31DB">
                            <w:pPr>
                              <w:spacing w:line="200" w:lineRule="exact"/>
                              <w:rPr>
                                <w:kern w:val="18"/>
                                <w:sz w:val="20"/>
                              </w:rPr>
                            </w:pPr>
                            <w:r>
                              <w:rPr>
                                <w:kern w:val="18"/>
                                <w:sz w:val="20"/>
                              </w:rPr>
                              <w:t>USA</w:t>
                            </w:r>
                          </w:p>
                          <w:p w14:paraId="0CD5860B" w14:textId="77777777" w:rsidR="00D4664E" w:rsidRPr="00137386" w:rsidRDefault="00D4664E" w:rsidP="00D4664E">
                            <w:pPr>
                              <w:spacing w:line="200" w:lineRule="exact"/>
                              <w:rPr>
                                <w:kern w:val="18"/>
                                <w:sz w:val="20"/>
                              </w:rPr>
                            </w:pPr>
                            <w:r w:rsidRPr="00137386">
                              <w:rPr>
                                <w:kern w:val="18"/>
                                <w:sz w:val="20"/>
                              </w:rPr>
                              <w:t>t. 607.25</w:t>
                            </w:r>
                            <w:r w:rsidR="007E31DB">
                              <w:rPr>
                                <w:kern w:val="18"/>
                                <w:sz w:val="20"/>
                              </w:rPr>
                              <w:t>4</w:t>
                            </w:r>
                            <w:r w:rsidRPr="00137386">
                              <w:rPr>
                                <w:kern w:val="18"/>
                                <w:sz w:val="20"/>
                              </w:rPr>
                              <w:t>.</w:t>
                            </w:r>
                            <w:r w:rsidR="007E31DB">
                              <w:rPr>
                                <w:kern w:val="18"/>
                                <w:sz w:val="20"/>
                              </w:rPr>
                              <w:t>2332</w:t>
                            </w:r>
                          </w:p>
                          <w:p w14:paraId="7684104F" w14:textId="77777777" w:rsidR="00D4664E" w:rsidRPr="00137386" w:rsidRDefault="00D4664E" w:rsidP="00D4664E">
                            <w:pPr>
                              <w:spacing w:line="200" w:lineRule="exact"/>
                              <w:rPr>
                                <w:kern w:val="18"/>
                                <w:sz w:val="20"/>
                              </w:rPr>
                            </w:pPr>
                            <w:r w:rsidRPr="00137386">
                              <w:rPr>
                                <w:kern w:val="18"/>
                                <w:sz w:val="20"/>
                              </w:rPr>
                              <w:t>f. 607.255.</w:t>
                            </w:r>
                            <w:r w:rsidR="007E31DB">
                              <w:rPr>
                                <w:kern w:val="18"/>
                                <w:sz w:val="20"/>
                              </w:rPr>
                              <w:t>0291</w:t>
                            </w:r>
                          </w:p>
                          <w:p w14:paraId="4372AF5E" w14:textId="77777777" w:rsidR="00D4664E" w:rsidRPr="00137386" w:rsidRDefault="00D4664E" w:rsidP="00D4664E">
                            <w:pPr>
                              <w:spacing w:line="220" w:lineRule="exact"/>
                              <w:rPr>
                                <w:kern w:val="18"/>
                                <w:sz w:val="20"/>
                              </w:rPr>
                            </w:pPr>
                          </w:p>
                          <w:p w14:paraId="21BE8EFA" w14:textId="77777777" w:rsidR="00D4664E" w:rsidRPr="00137386" w:rsidRDefault="00D4664E" w:rsidP="00D4664E">
                            <w:pPr>
                              <w:spacing w:line="220" w:lineRule="exact"/>
                              <w:rPr>
                                <w:kern w:val="18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72BC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in;margin-top:36pt;width:136.8pt;height:3in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" filled="f" stroked="f">
                <v:textbox inset="0,0,0,0">
                  <w:txbxContent>
                    <w:p w14:paraId="105C9534" w14:textId="77777777" w:rsidR="00E70BB7" w:rsidRPr="00814C5F" w:rsidRDefault="00E70BB7" w:rsidP="00D4664E">
                      <w:pPr>
                        <w:spacing w:after="80" w:line="240" w:lineRule="exact"/>
                        <w:rPr>
                          <w:w w:val="102"/>
                          <w:kern w:val="18"/>
                          <w:sz w:val="26"/>
                        </w:rPr>
                      </w:pPr>
                      <w:r w:rsidRPr="00E70BB7">
                        <w:rPr>
                          <w:w w:val="102"/>
                          <w:kern w:val="18"/>
                          <w:sz w:val="26"/>
                        </w:rPr>
                        <w:t xml:space="preserve">Cornell University College of Architecture, Art, and Planning </w:t>
                      </w:r>
                    </w:p>
                    <w:p w14:paraId="4AD4AA4E" w14:textId="77777777" w:rsidR="007E31DB" w:rsidRPr="007E31DB" w:rsidRDefault="007E31DB" w:rsidP="007E31DB">
                      <w:pPr>
                        <w:spacing w:line="200" w:lineRule="exact"/>
                        <w:rPr>
                          <w:kern w:val="18"/>
                          <w:sz w:val="20"/>
                        </w:rPr>
                      </w:pPr>
                      <w:r w:rsidRPr="007E31DB">
                        <w:rPr>
                          <w:kern w:val="18"/>
                          <w:sz w:val="20"/>
                        </w:rPr>
                        <w:t>240</w:t>
                      </w:r>
                      <w:r>
                        <w:rPr>
                          <w:kern w:val="18"/>
                          <w:sz w:val="20"/>
                        </w:rPr>
                        <w:t xml:space="preserve"> E.</w:t>
                      </w:r>
                      <w:r w:rsidRPr="007E31DB">
                        <w:rPr>
                          <w:kern w:val="18"/>
                          <w:sz w:val="20"/>
                        </w:rPr>
                        <w:t xml:space="preserve"> Sibley Hall, </w:t>
                      </w:r>
                    </w:p>
                    <w:p w14:paraId="5B9657F0" w14:textId="77777777" w:rsidR="007E31DB" w:rsidRPr="007E31DB" w:rsidRDefault="007E31DB" w:rsidP="007E31DB">
                      <w:pPr>
                        <w:spacing w:line="200" w:lineRule="exact"/>
                        <w:rPr>
                          <w:kern w:val="18"/>
                          <w:sz w:val="20"/>
                        </w:rPr>
                      </w:pPr>
                      <w:r w:rsidRPr="007E31DB">
                        <w:rPr>
                          <w:kern w:val="18"/>
                          <w:sz w:val="20"/>
                        </w:rPr>
                        <w:t>Ithaca, NY 14853,</w:t>
                      </w:r>
                    </w:p>
                    <w:p w14:paraId="31B877B7" w14:textId="77777777" w:rsidR="00D4664E" w:rsidRPr="00137386" w:rsidRDefault="007E31DB" w:rsidP="007E31DB">
                      <w:pPr>
                        <w:spacing w:line="200" w:lineRule="exact"/>
                        <w:rPr>
                          <w:kern w:val="18"/>
                          <w:sz w:val="20"/>
                        </w:rPr>
                      </w:pPr>
                      <w:r>
                        <w:rPr>
                          <w:kern w:val="18"/>
                          <w:sz w:val="20"/>
                        </w:rPr>
                        <w:t>USA</w:t>
                      </w:r>
                    </w:p>
                    <w:p w14:paraId="0CD5860B" w14:textId="77777777" w:rsidR="00D4664E" w:rsidRPr="00137386" w:rsidRDefault="00D4664E" w:rsidP="00D4664E">
                      <w:pPr>
                        <w:spacing w:line="200" w:lineRule="exact"/>
                        <w:rPr>
                          <w:kern w:val="18"/>
                          <w:sz w:val="20"/>
                        </w:rPr>
                      </w:pPr>
                      <w:r w:rsidRPr="00137386">
                        <w:rPr>
                          <w:kern w:val="18"/>
                          <w:sz w:val="20"/>
                        </w:rPr>
                        <w:t>t. 607.25</w:t>
                      </w:r>
                      <w:r w:rsidR="007E31DB">
                        <w:rPr>
                          <w:kern w:val="18"/>
                          <w:sz w:val="20"/>
                        </w:rPr>
                        <w:t>4</w:t>
                      </w:r>
                      <w:r w:rsidRPr="00137386">
                        <w:rPr>
                          <w:kern w:val="18"/>
                          <w:sz w:val="20"/>
                        </w:rPr>
                        <w:t>.</w:t>
                      </w:r>
                      <w:r w:rsidR="007E31DB">
                        <w:rPr>
                          <w:kern w:val="18"/>
                          <w:sz w:val="20"/>
                        </w:rPr>
                        <w:t>2332</w:t>
                      </w:r>
                    </w:p>
                    <w:p w14:paraId="7684104F" w14:textId="77777777" w:rsidR="00D4664E" w:rsidRPr="00137386" w:rsidRDefault="00D4664E" w:rsidP="00D4664E">
                      <w:pPr>
                        <w:spacing w:line="200" w:lineRule="exact"/>
                        <w:rPr>
                          <w:kern w:val="18"/>
                          <w:sz w:val="20"/>
                        </w:rPr>
                      </w:pPr>
                      <w:r w:rsidRPr="00137386">
                        <w:rPr>
                          <w:kern w:val="18"/>
                          <w:sz w:val="20"/>
                        </w:rPr>
                        <w:t>f. 607.255.</w:t>
                      </w:r>
                      <w:r w:rsidR="007E31DB">
                        <w:rPr>
                          <w:kern w:val="18"/>
                          <w:sz w:val="20"/>
                        </w:rPr>
                        <w:t>0291</w:t>
                      </w:r>
                    </w:p>
                    <w:p w14:paraId="4372AF5E" w14:textId="77777777" w:rsidR="00D4664E" w:rsidRPr="00137386" w:rsidRDefault="00D4664E" w:rsidP="00D4664E">
                      <w:pPr>
                        <w:spacing w:line="220" w:lineRule="exact"/>
                        <w:rPr>
                          <w:kern w:val="18"/>
                          <w:sz w:val="20"/>
                        </w:rPr>
                      </w:pPr>
                    </w:p>
                    <w:p w14:paraId="21BE8EFA" w14:textId="77777777" w:rsidR="00D4664E" w:rsidRPr="00137386" w:rsidRDefault="00D4664E" w:rsidP="00D4664E">
                      <w:pPr>
                        <w:spacing w:line="220" w:lineRule="exact"/>
                        <w:rPr>
                          <w:kern w:val="18"/>
                          <w:sz w:val="20"/>
                        </w:rPr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Pr="003417B6">
        <w:rPr>
          <w:sz w:val="22"/>
        </w:rPr>
        <w:fldChar w:fldCharType="begin"/>
      </w:r>
      <w:r w:rsidRPr="003417B6">
        <w:rPr>
          <w:sz w:val="22"/>
        </w:rPr>
        <w:instrText xml:space="preserve"> DATE \@ "MMMM d, yyyy" \* MERGEFORMAT </w:instrText>
      </w:r>
      <w:r w:rsidRPr="003417B6">
        <w:rPr>
          <w:sz w:val="22"/>
        </w:rPr>
        <w:fldChar w:fldCharType="separate"/>
      </w:r>
      <w:r w:rsidR="00AA10BC">
        <w:rPr>
          <w:noProof/>
          <w:sz w:val="22"/>
        </w:rPr>
        <w:t>November 22, 2024</w:t>
      </w:r>
      <w:r w:rsidRPr="003417B6">
        <w:rPr>
          <w:sz w:val="22"/>
        </w:rPr>
        <w:fldChar w:fldCharType="end"/>
      </w:r>
    </w:p>
    <w:p w14:paraId="4D9FF7EB" w14:textId="77777777" w:rsidR="00D4664E" w:rsidRDefault="00D4664E" w:rsidP="00F86508">
      <w:pPr>
        <w:rPr>
          <w:sz w:val="22"/>
        </w:rPr>
      </w:pPr>
    </w:p>
    <w:p w14:paraId="3817B4AF" w14:textId="77777777" w:rsidR="003A2C59" w:rsidRDefault="003A2C59" w:rsidP="00F86508">
      <w:pPr>
        <w:rPr>
          <w:sz w:val="22"/>
        </w:rPr>
      </w:pPr>
    </w:p>
    <w:p w14:paraId="007B7851" w14:textId="77777777" w:rsidR="003A2C59" w:rsidRPr="003417B6" w:rsidRDefault="003A2C59" w:rsidP="00F86508">
      <w:pPr>
        <w:rPr>
          <w:sz w:val="22"/>
        </w:rPr>
      </w:pPr>
    </w:p>
    <w:p w14:paraId="1971050A" w14:textId="2E9C2F16" w:rsidR="00B856E1" w:rsidRDefault="00111368" w:rsidP="00D4664E">
      <w:pPr>
        <w:ind w:left="1080"/>
        <w:rPr>
          <w:sz w:val="22"/>
        </w:rPr>
      </w:pPr>
      <w:r w:rsidRPr="00111368">
        <w:rPr>
          <w:sz w:val="22"/>
        </w:rPr>
        <w:t xml:space="preserve">Dr. Haidong Wang, Dr. </w:t>
      </w:r>
      <w:proofErr w:type="spellStart"/>
      <w:r w:rsidRPr="00111368">
        <w:rPr>
          <w:sz w:val="22"/>
        </w:rPr>
        <w:t>Lingjiang</w:t>
      </w:r>
      <w:proofErr w:type="spellEnd"/>
      <w:r w:rsidRPr="00111368">
        <w:rPr>
          <w:sz w:val="22"/>
        </w:rPr>
        <w:t xml:space="preserve"> Huang, Dr. Wei Liu, and Dr. Teng Jia</w:t>
      </w:r>
      <w:r w:rsidR="009C752F" w:rsidRPr="00111368">
        <w:rPr>
          <w:sz w:val="22"/>
        </w:rPr>
        <w:br/>
      </w:r>
      <w:r>
        <w:rPr>
          <w:sz w:val="22"/>
        </w:rPr>
        <w:t xml:space="preserve">Guest </w:t>
      </w:r>
      <w:r w:rsidR="00B856E1" w:rsidRPr="00111368">
        <w:rPr>
          <w:sz w:val="22"/>
        </w:rPr>
        <w:t xml:space="preserve">Editors, </w:t>
      </w:r>
      <w:r>
        <w:rPr>
          <w:sz w:val="22"/>
        </w:rPr>
        <w:br/>
      </w:r>
      <w:r w:rsidR="009C752F">
        <w:rPr>
          <w:sz w:val="22"/>
        </w:rPr>
        <w:t>Building and Environment</w:t>
      </w:r>
    </w:p>
    <w:p w14:paraId="745D880F" w14:textId="77777777" w:rsidR="003A2C59" w:rsidRDefault="003A2C59" w:rsidP="00D4664E">
      <w:pPr>
        <w:ind w:left="1080"/>
        <w:rPr>
          <w:sz w:val="22"/>
        </w:rPr>
      </w:pPr>
    </w:p>
    <w:p w14:paraId="1BC36DA1" w14:textId="77777777" w:rsidR="003A2C59" w:rsidRDefault="003A2C59" w:rsidP="00D4664E">
      <w:pPr>
        <w:ind w:left="1080"/>
        <w:rPr>
          <w:sz w:val="22"/>
        </w:rPr>
      </w:pPr>
    </w:p>
    <w:p w14:paraId="51D51C46" w14:textId="77777777" w:rsidR="00B856E1" w:rsidRDefault="00B856E1" w:rsidP="00383243">
      <w:pPr>
        <w:rPr>
          <w:sz w:val="22"/>
        </w:rPr>
      </w:pPr>
    </w:p>
    <w:p w14:paraId="77AA86A3" w14:textId="77777777" w:rsidR="00B856E1" w:rsidRDefault="00B856E1" w:rsidP="00D4664E">
      <w:pPr>
        <w:ind w:left="1080"/>
        <w:rPr>
          <w:sz w:val="22"/>
        </w:rPr>
      </w:pPr>
    </w:p>
    <w:p w14:paraId="56CB56FD" w14:textId="77777777" w:rsidR="00B856E1" w:rsidRDefault="00B856E1" w:rsidP="00D4664E">
      <w:pPr>
        <w:ind w:left="1080"/>
        <w:rPr>
          <w:sz w:val="22"/>
        </w:rPr>
      </w:pPr>
    </w:p>
    <w:p w14:paraId="43398EC7" w14:textId="77777777" w:rsidR="003A2C59" w:rsidRDefault="003A2C59" w:rsidP="00D4664E">
      <w:pPr>
        <w:ind w:left="1080"/>
        <w:rPr>
          <w:sz w:val="22"/>
        </w:rPr>
      </w:pPr>
    </w:p>
    <w:p w14:paraId="251DCD90" w14:textId="76455210" w:rsidR="00B856E1" w:rsidRDefault="00B856E1" w:rsidP="00B856E1">
      <w:pPr>
        <w:ind w:left="1080"/>
        <w:rPr>
          <w:sz w:val="22"/>
        </w:rPr>
      </w:pPr>
      <w:r>
        <w:rPr>
          <w:sz w:val="22"/>
        </w:rPr>
        <w:t xml:space="preserve">Dear </w:t>
      </w:r>
      <w:r w:rsidR="00111368">
        <w:rPr>
          <w:sz w:val="22"/>
        </w:rPr>
        <w:t>Guest Editors</w:t>
      </w:r>
      <w:r w:rsidR="009C752F">
        <w:rPr>
          <w:sz w:val="22"/>
        </w:rPr>
        <w:t>:</w:t>
      </w:r>
    </w:p>
    <w:p w14:paraId="6B8C77BD" w14:textId="77777777" w:rsidR="00B856E1" w:rsidRDefault="00B856E1" w:rsidP="00B856E1">
      <w:pPr>
        <w:ind w:left="1080"/>
        <w:rPr>
          <w:sz w:val="22"/>
        </w:rPr>
      </w:pPr>
    </w:p>
    <w:p w14:paraId="1ADD5397" w14:textId="252E06C2" w:rsidR="007C2F15" w:rsidRDefault="00B856E1" w:rsidP="00383243">
      <w:pPr>
        <w:ind w:left="1080"/>
        <w:rPr>
          <w:sz w:val="22"/>
        </w:rPr>
      </w:pPr>
      <w:r w:rsidRPr="00B856E1">
        <w:rPr>
          <w:sz w:val="22"/>
        </w:rPr>
        <w:t xml:space="preserve">We </w:t>
      </w:r>
      <w:r w:rsidR="009C752F">
        <w:rPr>
          <w:sz w:val="22"/>
        </w:rPr>
        <w:t>hereby</w:t>
      </w:r>
      <w:r w:rsidRPr="00B856E1">
        <w:rPr>
          <w:sz w:val="22"/>
        </w:rPr>
        <w:t xml:space="preserve"> would like to submit our research on</w:t>
      </w:r>
      <w:r w:rsidR="00383243">
        <w:rPr>
          <w:sz w:val="22"/>
        </w:rPr>
        <w:t xml:space="preserve"> </w:t>
      </w:r>
      <w:r w:rsidR="009C752F">
        <w:rPr>
          <w:sz w:val="22"/>
        </w:rPr>
        <w:t xml:space="preserve">surrogate modeling for </w:t>
      </w:r>
      <w:r w:rsidR="00111368">
        <w:rPr>
          <w:sz w:val="22"/>
        </w:rPr>
        <w:t>fast urban building energy modeling in Ithaca, NY</w:t>
      </w:r>
      <w:r w:rsidR="00383243">
        <w:rPr>
          <w:sz w:val="22"/>
        </w:rPr>
        <w:t>.</w:t>
      </w:r>
      <w:r w:rsidR="009C752F">
        <w:rPr>
          <w:sz w:val="22"/>
        </w:rPr>
        <w:t xml:space="preserve"> We are excited about our findings and believe there will be many applications when it comes to urban </w:t>
      </w:r>
      <w:r w:rsidR="00111368">
        <w:rPr>
          <w:sz w:val="22"/>
        </w:rPr>
        <w:t>decarbonization in the future</w:t>
      </w:r>
      <w:r w:rsidR="009C752F">
        <w:rPr>
          <w:sz w:val="22"/>
        </w:rPr>
        <w:t>.</w:t>
      </w:r>
      <w:r w:rsidR="00383243">
        <w:rPr>
          <w:sz w:val="22"/>
        </w:rPr>
        <w:t xml:space="preserve"> </w:t>
      </w:r>
    </w:p>
    <w:p w14:paraId="247C4621" w14:textId="77777777" w:rsidR="007C2F15" w:rsidRDefault="007C2F15" w:rsidP="00383243">
      <w:pPr>
        <w:ind w:left="1080"/>
        <w:rPr>
          <w:sz w:val="22"/>
        </w:rPr>
      </w:pPr>
    </w:p>
    <w:p w14:paraId="5185F34D" w14:textId="0FCECC62" w:rsidR="00383243" w:rsidRPr="00B856E1" w:rsidRDefault="00383243" w:rsidP="00383243">
      <w:pPr>
        <w:ind w:left="1080"/>
        <w:rPr>
          <w:sz w:val="22"/>
        </w:rPr>
      </w:pPr>
      <w:r w:rsidRPr="00B856E1">
        <w:rPr>
          <w:sz w:val="22"/>
        </w:rPr>
        <w:t xml:space="preserve">We would like </w:t>
      </w:r>
      <w:r w:rsidR="00C130F3" w:rsidRPr="00B856E1">
        <w:rPr>
          <w:sz w:val="22"/>
        </w:rPr>
        <w:t>to thank</w:t>
      </w:r>
      <w:r w:rsidRPr="00B856E1">
        <w:rPr>
          <w:sz w:val="22"/>
        </w:rPr>
        <w:t xml:space="preserve"> you in advance for reviewing our submission and we are looking forward to hearing back from you.</w:t>
      </w:r>
    </w:p>
    <w:p w14:paraId="75BB8631" w14:textId="77777777" w:rsidR="00383243" w:rsidRDefault="00383243" w:rsidP="00B856E1">
      <w:pPr>
        <w:ind w:left="1080"/>
        <w:rPr>
          <w:sz w:val="22"/>
        </w:rPr>
      </w:pPr>
    </w:p>
    <w:p w14:paraId="796C1A1E" w14:textId="11D8817C" w:rsidR="00383243" w:rsidRDefault="00111368" w:rsidP="00B856E1">
      <w:pPr>
        <w:ind w:left="1080"/>
        <w:rPr>
          <w:sz w:val="22"/>
        </w:rPr>
      </w:pPr>
      <w:r>
        <w:rPr>
          <w:sz w:val="22"/>
        </w:rPr>
        <w:t>The s</w:t>
      </w:r>
      <w:r w:rsidR="00383243">
        <w:rPr>
          <w:sz w:val="22"/>
        </w:rPr>
        <w:t xml:space="preserve">ubmission details are: </w:t>
      </w:r>
    </w:p>
    <w:p w14:paraId="2734C9D7" w14:textId="77777777" w:rsidR="00383243" w:rsidRDefault="00383243" w:rsidP="00B856E1">
      <w:pPr>
        <w:ind w:left="1080"/>
        <w:rPr>
          <w:sz w:val="22"/>
        </w:rPr>
      </w:pPr>
    </w:p>
    <w:p w14:paraId="1EB7B142" w14:textId="5C83A9EA" w:rsidR="00383243" w:rsidRPr="00383243" w:rsidRDefault="00111368" w:rsidP="00111368">
      <w:pPr>
        <w:ind w:left="1440"/>
        <w:rPr>
          <w:i/>
          <w:sz w:val="22"/>
        </w:rPr>
      </w:pPr>
      <w:r w:rsidRPr="00111368">
        <w:rPr>
          <w:b/>
          <w:sz w:val="22"/>
        </w:rPr>
        <w:t>Towards Auto-calibrated UBEM Using Readily Available, Underutilized Urban Data: A</w:t>
      </w:r>
      <w:r>
        <w:rPr>
          <w:b/>
          <w:sz w:val="22"/>
        </w:rPr>
        <w:t xml:space="preserve"> </w:t>
      </w:r>
      <w:r w:rsidRPr="00111368">
        <w:rPr>
          <w:b/>
          <w:sz w:val="22"/>
        </w:rPr>
        <w:t>Case Study for Ithaca, NY</w:t>
      </w:r>
      <w:r w:rsidRPr="00111368">
        <w:rPr>
          <w:b/>
          <w:i/>
          <w:sz w:val="22"/>
        </w:rPr>
        <w:t xml:space="preserve"> </w:t>
      </w:r>
      <w:r>
        <w:rPr>
          <w:b/>
          <w:i/>
          <w:sz w:val="22"/>
        </w:rPr>
        <w:br/>
      </w:r>
      <w:r w:rsidR="00EB7312">
        <w:rPr>
          <w:i/>
          <w:sz w:val="22"/>
        </w:rPr>
        <w:t>Patrick Kastner</w:t>
      </w:r>
      <w:r w:rsidR="00383243" w:rsidRPr="00EB7312">
        <w:rPr>
          <w:i/>
          <w:sz w:val="22"/>
          <w:vertAlign w:val="superscript"/>
        </w:rPr>
        <w:t>1</w:t>
      </w:r>
      <w:r w:rsidR="00383243" w:rsidRPr="00383243">
        <w:rPr>
          <w:i/>
          <w:sz w:val="22"/>
        </w:rPr>
        <w:t xml:space="preserve">, </w:t>
      </w:r>
      <w:r w:rsidR="00EB7312">
        <w:rPr>
          <w:i/>
          <w:sz w:val="22"/>
        </w:rPr>
        <w:t>Timur Dogan</w:t>
      </w:r>
      <w:r w:rsidR="00383243" w:rsidRPr="00EB7312">
        <w:rPr>
          <w:i/>
          <w:sz w:val="22"/>
          <w:vertAlign w:val="superscript"/>
        </w:rPr>
        <w:t>2</w:t>
      </w:r>
    </w:p>
    <w:p w14:paraId="0817E821" w14:textId="7DD9BB1A" w:rsidR="00383243" w:rsidRPr="00383243" w:rsidRDefault="00383243" w:rsidP="00383243">
      <w:pPr>
        <w:ind w:left="1440"/>
        <w:rPr>
          <w:i/>
          <w:sz w:val="22"/>
        </w:rPr>
      </w:pPr>
      <w:r w:rsidRPr="00EB7312">
        <w:rPr>
          <w:i/>
          <w:sz w:val="22"/>
          <w:vertAlign w:val="superscript"/>
        </w:rPr>
        <w:t>1</w:t>
      </w:r>
      <w:r w:rsidRPr="00383243">
        <w:rPr>
          <w:i/>
          <w:sz w:val="22"/>
        </w:rPr>
        <w:t>Cornell University, Ithaca, NY, USA</w:t>
      </w:r>
    </w:p>
    <w:p w14:paraId="2646D499" w14:textId="77777777" w:rsidR="00383243" w:rsidRPr="00383243" w:rsidRDefault="00383243" w:rsidP="00EB7312">
      <w:pPr>
        <w:rPr>
          <w:sz w:val="22"/>
        </w:rPr>
      </w:pPr>
    </w:p>
    <w:p w14:paraId="4EDA185B" w14:textId="35913BA7" w:rsidR="009C752F" w:rsidRDefault="004A2619" w:rsidP="009C752F">
      <w:pPr>
        <w:ind w:left="1080"/>
        <w:rPr>
          <w:sz w:val="22"/>
        </w:rPr>
      </w:pPr>
      <w:r w:rsidRPr="004A2619">
        <w:rPr>
          <w:sz w:val="22"/>
        </w:rPr>
        <w:t>Sincerely,</w:t>
      </w:r>
    </w:p>
    <w:p w14:paraId="61129E6B" w14:textId="77777777" w:rsidR="00AA10BC" w:rsidRPr="004A2619" w:rsidRDefault="00AA10BC" w:rsidP="009C752F">
      <w:pPr>
        <w:ind w:left="1080"/>
        <w:rPr>
          <w:sz w:val="22"/>
        </w:rPr>
      </w:pPr>
    </w:p>
    <w:p w14:paraId="187762A0" w14:textId="49597DC6" w:rsidR="004A2619" w:rsidRPr="009C752F" w:rsidRDefault="009C752F" w:rsidP="004A2619">
      <w:pPr>
        <w:ind w:left="1080"/>
        <w:rPr>
          <w:sz w:val="22"/>
        </w:rPr>
      </w:pPr>
      <w:r w:rsidRPr="009C752F">
        <w:rPr>
          <w:sz w:val="22"/>
        </w:rPr>
        <w:t>Patrick Kastner</w:t>
      </w:r>
      <w:r w:rsidR="004A2619" w:rsidRPr="009C752F">
        <w:rPr>
          <w:sz w:val="22"/>
        </w:rPr>
        <w:t>, Ph.D.</w:t>
      </w:r>
    </w:p>
    <w:p w14:paraId="31B6A207" w14:textId="4896A41F" w:rsidR="00A676DB" w:rsidRPr="004A2619" w:rsidRDefault="00111368" w:rsidP="004A2619">
      <w:pPr>
        <w:ind w:left="1080"/>
        <w:rPr>
          <w:sz w:val="22"/>
        </w:rPr>
      </w:pPr>
      <w:r>
        <w:rPr>
          <w:sz w:val="22"/>
        </w:rPr>
        <w:t>Assistant Professor</w:t>
      </w:r>
    </w:p>
    <w:sectPr w:rsidR="00A676DB" w:rsidRPr="004A2619" w:rsidSect="00316491">
      <w:headerReference w:type="default" r:id="rId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E1E31E" w14:textId="77777777" w:rsidR="00F102D0" w:rsidRDefault="00F102D0" w:rsidP="00D4664E">
      <w:r>
        <w:separator/>
      </w:r>
    </w:p>
  </w:endnote>
  <w:endnote w:type="continuationSeparator" w:id="0">
    <w:p w14:paraId="47CE67F1" w14:textId="77777777" w:rsidR="00F102D0" w:rsidRDefault="00F102D0" w:rsidP="00D466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28E045" w14:textId="77777777" w:rsidR="00F102D0" w:rsidRDefault="00F102D0" w:rsidP="00D4664E">
      <w:r>
        <w:separator/>
      </w:r>
    </w:p>
  </w:footnote>
  <w:footnote w:type="continuationSeparator" w:id="0">
    <w:p w14:paraId="23A853DB" w14:textId="77777777" w:rsidR="00F102D0" w:rsidRDefault="00F102D0" w:rsidP="00D466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4FA0C7" w14:textId="77777777" w:rsidR="00D4664E" w:rsidRDefault="00D4664E" w:rsidP="00D4664E">
    <w:pPr>
      <w:pStyle w:val="Header"/>
      <w:tabs>
        <w:tab w:val="clear" w:pos="4320"/>
        <w:tab w:val="clear" w:pos="8640"/>
        <w:tab w:val="left" w:pos="1013"/>
      </w:tabs>
    </w:pPr>
  </w:p>
  <w:p w14:paraId="66D7AA90" w14:textId="77777777" w:rsidR="00D4664E" w:rsidRDefault="00D4664E" w:rsidP="00D4664E">
    <w:pPr>
      <w:pStyle w:val="Header"/>
      <w:tabs>
        <w:tab w:val="clear" w:pos="4320"/>
        <w:tab w:val="clear" w:pos="8640"/>
        <w:tab w:val="left" w:pos="1013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041039CB" wp14:editId="51C9046D">
          <wp:simplePos x="0" y="0"/>
          <wp:positionH relativeFrom="page">
            <wp:posOffset>826265</wp:posOffset>
          </wp:positionH>
          <wp:positionV relativeFrom="page">
            <wp:posOffset>462708</wp:posOffset>
          </wp:positionV>
          <wp:extent cx="2573655" cy="804545"/>
          <wp:effectExtent l="0" t="0" r="0" b="8255"/>
          <wp:wrapTopAndBottom/>
          <wp:docPr id="2" name="Picture 2" descr="CULogo1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Logo18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73655" cy="804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ysDQwNzcwNbQwMjNR0lEKTi0uzszPAykwrAUA1v2SZSwAAAA="/>
  </w:docVars>
  <w:rsids>
    <w:rsidRoot w:val="00D4664E"/>
    <w:rsid w:val="00047B56"/>
    <w:rsid w:val="000577B6"/>
    <w:rsid w:val="00066D56"/>
    <w:rsid w:val="00075229"/>
    <w:rsid w:val="00081A16"/>
    <w:rsid w:val="000B3BFE"/>
    <w:rsid w:val="000D0539"/>
    <w:rsid w:val="000D4B46"/>
    <w:rsid w:val="000F5674"/>
    <w:rsid w:val="00100289"/>
    <w:rsid w:val="001039D7"/>
    <w:rsid w:val="00111368"/>
    <w:rsid w:val="00112EBC"/>
    <w:rsid w:val="001E5C2C"/>
    <w:rsid w:val="00216BBC"/>
    <w:rsid w:val="00237601"/>
    <w:rsid w:val="00316491"/>
    <w:rsid w:val="0037124D"/>
    <w:rsid w:val="00383243"/>
    <w:rsid w:val="003A2C59"/>
    <w:rsid w:val="003C58A2"/>
    <w:rsid w:val="003D148C"/>
    <w:rsid w:val="004249D7"/>
    <w:rsid w:val="00462E53"/>
    <w:rsid w:val="004A0D0A"/>
    <w:rsid w:val="004A2619"/>
    <w:rsid w:val="005C0AF1"/>
    <w:rsid w:val="005E209E"/>
    <w:rsid w:val="005F2F5B"/>
    <w:rsid w:val="005F4906"/>
    <w:rsid w:val="0060404A"/>
    <w:rsid w:val="00654CA7"/>
    <w:rsid w:val="006F0330"/>
    <w:rsid w:val="00713F1C"/>
    <w:rsid w:val="00741D73"/>
    <w:rsid w:val="00743689"/>
    <w:rsid w:val="007C2F15"/>
    <w:rsid w:val="007E31DB"/>
    <w:rsid w:val="00830817"/>
    <w:rsid w:val="00861304"/>
    <w:rsid w:val="008A317B"/>
    <w:rsid w:val="008B6379"/>
    <w:rsid w:val="00903AA5"/>
    <w:rsid w:val="0098337A"/>
    <w:rsid w:val="009C752F"/>
    <w:rsid w:val="009D6739"/>
    <w:rsid w:val="009F675B"/>
    <w:rsid w:val="00A0530D"/>
    <w:rsid w:val="00A2013E"/>
    <w:rsid w:val="00A53B09"/>
    <w:rsid w:val="00A676DB"/>
    <w:rsid w:val="00A86BF4"/>
    <w:rsid w:val="00AA10BC"/>
    <w:rsid w:val="00B856E1"/>
    <w:rsid w:val="00C130F3"/>
    <w:rsid w:val="00C603DD"/>
    <w:rsid w:val="00C72B04"/>
    <w:rsid w:val="00C93E41"/>
    <w:rsid w:val="00CD4284"/>
    <w:rsid w:val="00D04D92"/>
    <w:rsid w:val="00D4664E"/>
    <w:rsid w:val="00DF1210"/>
    <w:rsid w:val="00DF37B2"/>
    <w:rsid w:val="00E70BB7"/>
    <w:rsid w:val="00E82B6C"/>
    <w:rsid w:val="00EB7312"/>
    <w:rsid w:val="00EC385C"/>
    <w:rsid w:val="00ED415E"/>
    <w:rsid w:val="00F102D0"/>
    <w:rsid w:val="00F311B3"/>
    <w:rsid w:val="00F761AE"/>
    <w:rsid w:val="00F81AB5"/>
    <w:rsid w:val="00F86508"/>
    <w:rsid w:val="00FB52A4"/>
    <w:rsid w:val="00FC352E"/>
    <w:rsid w:val="00FE7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37A54B"/>
  <w14:defaultImageDpi w14:val="300"/>
  <w15:docId w15:val="{BA68A849-C010-4904-92A4-CDCA1380B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4664E"/>
    <w:rPr>
      <w:rFonts w:ascii="Times New Roman" w:eastAsia="Times New Roman" w:hAnsi="Times New Roman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664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664E"/>
    <w:rPr>
      <w:rFonts w:ascii="Times New Roman" w:eastAsia="Times New Roman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D4664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664E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basedOn w:val="DefaultParagraphFont"/>
    <w:uiPriority w:val="99"/>
    <w:unhideWhenUsed/>
    <w:rsid w:val="006040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29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4459">
          <w:marLeft w:val="0"/>
          <w:marRight w:val="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314084">
          <w:marLeft w:val="0"/>
          <w:marRight w:val="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2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24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nell University</dc:creator>
  <cp:keywords/>
  <dc:description/>
  <cp:lastModifiedBy>Patrick Kastner</cp:lastModifiedBy>
  <cp:revision>18</cp:revision>
  <cp:lastPrinted>2023-12-11T03:15:00Z</cp:lastPrinted>
  <dcterms:created xsi:type="dcterms:W3CDTF">2016-09-15T17:47:00Z</dcterms:created>
  <dcterms:modified xsi:type="dcterms:W3CDTF">2024-11-23T04:12:00Z</dcterms:modified>
</cp:coreProperties>
</file>